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973F6" w14:textId="77777777" w:rsidR="001E097E" w:rsidRP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14:paraId="70029103" w14:textId="77777777" w:rsidR="001E097E" w:rsidRPr="001E097E" w:rsidRDefault="001E097E" w:rsidP="001E097E">
      <w:pPr>
        <w:rPr>
          <w:rFonts w:ascii="Times New Roman" w:hAnsi="Times New Roman" w:cs="Times New Roman"/>
          <w:lang w:val="vi-VN"/>
        </w:rPr>
      </w:pPr>
      <w:r w:rsidRPr="001E097E">
        <w:rPr>
          <w:rFonts w:ascii="Times New Roman" w:hAnsi="Times New Roman" w:cs="Times New Roman"/>
          <w:lang w:val="vi-VN"/>
        </w:rPr>
        <w:t xml:space="preserve">STT nhóm: …… </w:t>
      </w:r>
      <w:r w:rsidRPr="001E097E">
        <w:rPr>
          <w:rFonts w:ascii="Times New Roman" w:hAnsi="Times New Roman" w:cs="Times New Roman"/>
        </w:rPr>
        <w:t xml:space="preserve">       </w:t>
      </w:r>
      <w:r w:rsidRPr="001E097E">
        <w:rPr>
          <w:rFonts w:ascii="Times New Roman" w:hAnsi="Times New Roman" w:cs="Times New Roman"/>
          <w:lang w:val="vi-VN"/>
        </w:rPr>
        <w:t>(xem trong danh sách)</w:t>
      </w:r>
    </w:p>
    <w:p w14:paraId="2D820877" w14:textId="77777777" w:rsidR="001E097E" w:rsidRPr="001E097E" w:rsidRDefault="001E097E" w:rsidP="001E097E">
      <w:pPr>
        <w:tabs>
          <w:tab w:val="left" w:leader="dot" w:pos="6570"/>
        </w:tabs>
        <w:rPr>
          <w:rFonts w:ascii="Times New Roman" w:hAnsi="Times New Roman" w:cs="Times New Roman"/>
          <w:lang w:val="vi-VN"/>
        </w:rPr>
      </w:pPr>
      <w:r w:rsidRPr="001E097E">
        <w:rPr>
          <w:rFonts w:ascii="Times New Roman" w:hAnsi="Times New Roman" w:cs="Times New Roman"/>
        </w:rPr>
        <w:t xml:space="preserve">Các </w:t>
      </w:r>
      <w:r w:rsidRPr="001E097E">
        <w:rPr>
          <w:rFonts w:ascii="Times New Roman" w:hAnsi="Times New Roman" w:cs="Times New Roman"/>
          <w:lang w:val="vi-VN"/>
        </w:rPr>
        <w:t>MSSV</w:t>
      </w:r>
      <w:r w:rsidR="00E85811">
        <w:rPr>
          <w:rFonts w:ascii="Times New Roman" w:hAnsi="Times New Roman" w:cs="Times New Roman"/>
        </w:rPr>
        <w:t xml:space="preserve"> – Họ tên</w:t>
      </w:r>
      <w:r w:rsidRPr="001E097E">
        <w:rPr>
          <w:rFonts w:ascii="Times New Roman" w:hAnsi="Times New Roman" w:cs="Times New Roman"/>
          <w:lang w:val="vi-VN"/>
        </w:rPr>
        <w:t>:</w:t>
      </w:r>
      <w:r w:rsidRPr="001E097E">
        <w:rPr>
          <w:rFonts w:ascii="Times New Roman" w:hAnsi="Times New Roman" w:cs="Times New Roman"/>
          <w:lang w:val="vi-VN"/>
        </w:rPr>
        <w:tab/>
      </w:r>
      <w:r w:rsidRPr="001E097E">
        <w:rPr>
          <w:rFonts w:ascii="Times New Roman" w:hAnsi="Times New Roman" w:cs="Times New Roman"/>
          <w:lang w:val="vi-VN"/>
        </w:rPr>
        <w:tab/>
      </w:r>
    </w:p>
    <w:p w14:paraId="708B981E" w14:textId="77777777" w:rsidR="00CA3889" w:rsidRPr="001E097E" w:rsidRDefault="001E097E" w:rsidP="001E097E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  <w:lang w:val="vi-VN"/>
        </w:rPr>
        <w:t xml:space="preserve">Tên </w:t>
      </w:r>
      <w:r w:rsidRPr="001E097E">
        <w:rPr>
          <w:rFonts w:ascii="Times New Roman" w:hAnsi="Times New Roman" w:cs="Times New Roman"/>
        </w:rPr>
        <w:t>đề tài</w:t>
      </w:r>
      <w:r w:rsidRPr="001E097E">
        <w:rPr>
          <w:rFonts w:ascii="Times New Roman" w:hAnsi="Times New Roman" w:cs="Times New Roman"/>
          <w:lang w:val="vi-VN"/>
        </w:rPr>
        <w:t>:</w:t>
      </w:r>
      <w:r w:rsidRPr="001E097E">
        <w:rPr>
          <w:rFonts w:ascii="Times New Roman" w:hAnsi="Times New Roman" w:cs="Times New Roman"/>
          <w:lang w:val="vi-VN"/>
        </w:rPr>
        <w:tab/>
      </w:r>
      <w:r w:rsidRPr="001E097E">
        <w:rPr>
          <w:rFonts w:ascii="Times New Roman" w:hAnsi="Times New Roman" w:cs="Times New Roman"/>
          <w:lang w:val="vi-VN"/>
        </w:rPr>
        <w:tab/>
      </w:r>
    </w:p>
    <w:tbl>
      <w:tblPr>
        <w:tblStyle w:val="TableGrid"/>
        <w:tblW w:w="10800" w:type="dxa"/>
        <w:tblInd w:w="-455" w:type="dxa"/>
        <w:tblLayout w:type="fixed"/>
        <w:tblCellMar>
          <w:top w:w="63" w:type="dxa"/>
          <w:left w:w="115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2160"/>
        <w:gridCol w:w="2340"/>
        <w:gridCol w:w="2160"/>
        <w:gridCol w:w="720"/>
      </w:tblGrid>
      <w:tr w:rsidR="00E85811" w:rsidRPr="001E097E" w14:paraId="2EDD94CF" w14:textId="77777777" w:rsidTr="00372BD5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79D67" w14:textId="77777777" w:rsidR="001E097E" w:rsidRPr="001E097E" w:rsidRDefault="001E097E" w:rsidP="00372BD5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 dung tiêu chí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E3E7A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 đánh giá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A1CB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EA99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BB15C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FEB2B" w14:textId="77777777" w:rsidR="001E097E" w:rsidRPr="00E85811" w:rsidRDefault="001E097E" w:rsidP="00372BD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E85811">
              <w:rPr>
                <w:rFonts w:ascii="Times New Roman" w:eastAsia="Times New Roman" w:hAnsi="Times New Roman" w:cs="Times New Roman"/>
                <w:sz w:val="24"/>
              </w:rPr>
              <w:t>Tự đánh giá</w:t>
            </w:r>
          </w:p>
        </w:tc>
      </w:tr>
      <w:tr w:rsidR="00E85811" w:rsidRPr="001E097E" w14:paraId="7E075C4E" w14:textId="77777777" w:rsidTr="00372BD5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287EB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4F71F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 /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9354E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-0.25 điể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ED165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E44A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9A121" w14:textId="77777777" w:rsidR="001E097E" w:rsidRPr="001E097E" w:rsidRDefault="001E097E" w:rsidP="00372BD5">
            <w:pPr>
              <w:ind w:right="1159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756947A" w14:textId="77777777" w:rsidTr="00372BD5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1D22" w14:textId="401D9FFD" w:rsidR="001E097E" w:rsidRPr="001E097E" w:rsidRDefault="001E097E" w:rsidP="00B87769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/ Project</w:t>
            </w:r>
          </w:p>
          <w:p w14:paraId="2403AAD9" w14:textId="4B8F95F6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Management</w:t>
            </w:r>
          </w:p>
          <w:p w14:paraId="3BBE064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14:paraId="040465AF" w14:textId="77777777" w:rsidR="001E097E" w:rsidRPr="001E097E" w:rsidRDefault="001E097E" w:rsidP="00372BD5">
            <w:pPr>
              <w:spacing w:line="259" w:lineRule="auto"/>
              <w:ind w:right="27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ô tả kế hoạch xây dựng dự án, thời gian thực hiện, mô hình phát triển phần mềm được sử dụng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D9668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FF7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A0D3B" w14:textId="77777777" w:rsidR="001E097E" w:rsidRPr="001E097E" w:rsidRDefault="001E097E" w:rsidP="00372BD5">
            <w:pPr>
              <w:spacing w:line="259" w:lineRule="auto"/>
              <w:ind w:right="1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A8540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6A28B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19075402" w14:textId="77777777" w:rsidTr="00372BD5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AC7F7" w14:textId="5E78CB2B" w:rsidR="001E097E" w:rsidRPr="001E097E" w:rsidRDefault="001E097E" w:rsidP="00B87769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/ Requirements Specifica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618B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28DD622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65C80AF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5C1AB78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DBD1AA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59000438" w14:textId="77777777" w:rsidTr="00372BD5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7DE8" w14:textId="77777777" w:rsidR="001E097E" w:rsidRPr="001E097E" w:rsidRDefault="001E097E" w:rsidP="00372BD5">
            <w:pPr>
              <w:spacing w:line="259" w:lineRule="auto"/>
              <w:ind w:right="4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A11B6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A5FEE4" w14:textId="77777777" w:rsidR="001E097E" w:rsidRPr="001E097E" w:rsidRDefault="001E097E" w:rsidP="00372BD5">
            <w:pPr>
              <w:spacing w:line="259" w:lineRule="auto"/>
              <w:ind w:right="4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lược đồ use case, hoặc có vẽ nhưng sai sót nghiêm trọng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01F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lược đồ use case nhưng còn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387E27" w14:textId="77777777" w:rsidR="001E097E" w:rsidRPr="001E097E" w:rsidRDefault="001E097E" w:rsidP="00372BD5">
            <w:pPr>
              <w:spacing w:line="259" w:lineRule="auto"/>
              <w:ind w:right="14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ác use case và các mối quan hệ trong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4C9515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1E2E8772" w14:textId="77777777" w:rsidTr="00372BD5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EBE0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Đặc tả use cas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1818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ập bảng đặc tả use case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1EEA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ập bảng đặc tả use case nhưng còn thiếu, sai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C7C3E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Lập bảng mô tả đúng, đủ các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23A0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0084BC06" w14:textId="77777777" w:rsidTr="00372BD5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EDD7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3/ Architecture </w:t>
            </w:r>
            <w:r w:rsidRPr="001E097E">
              <w:rPr>
                <w:rFonts w:ascii="Times New Roman" w:hAnsi="Times New Roman" w:cs="Times New Roman"/>
                <w:sz w:val="24"/>
              </w:rPr>
              <w:t>Thiết kế kiến trúc hệ thống, công nghệ được sử dụng, giải thích được lý do tại sao chọn kiến trúc và công nghệ này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392F3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310B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B58C0" w14:textId="77777777" w:rsidR="001E097E" w:rsidRPr="001E097E" w:rsidRDefault="001E097E" w:rsidP="00372BD5">
            <w:pPr>
              <w:spacing w:line="259" w:lineRule="auto"/>
              <w:ind w:right="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88A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3A383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381B9EC8" w14:textId="77777777" w:rsidTr="00372BD5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DE71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6CD40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2FCCD5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75D77B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7C57DEA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E7C782F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7B292D34" w14:textId="77777777" w:rsidTr="00372BD5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7344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Class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8E390D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2F81B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class diagrams, hoặc có vẽ nhưng sai sót nghiêm trọ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002BA" w14:textId="5B17116D" w:rsidR="001E097E" w:rsidRPr="001E097E" w:rsidRDefault="001E097E" w:rsidP="00372BD5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class diagrams nhưng còn</w:t>
            </w:r>
          </w:p>
          <w:p w14:paraId="2AC56A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9BE3D1" w14:textId="77777777" w:rsidR="001E097E" w:rsidRPr="001E097E" w:rsidRDefault="001E097E" w:rsidP="00372BD5">
            <w:pPr>
              <w:spacing w:line="259" w:lineRule="auto"/>
              <w:ind w:right="48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lass diagrams và các mối quan hệ giữa các clas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7FB3FF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5FBE0C80" w14:textId="77777777" w:rsidTr="00372BD5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80F7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chỉ chọn vài cái chính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701F5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DBD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sequence diagrams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9682E" w14:textId="1F047684" w:rsidR="001E097E" w:rsidRPr="001E097E" w:rsidRDefault="001E097E" w:rsidP="00372BD5">
            <w:pPr>
              <w:spacing w:line="238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sequence diagrams nhưng còn</w:t>
            </w:r>
          </w:p>
          <w:p w14:paraId="70AE7DB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9702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 các sequence diagram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07B7B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2121B82C" w14:textId="77777777" w:rsidTr="00372BD5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7D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A8458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3E3E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có thiết kế cơ sở dữ liệu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2C9E" w14:textId="77777777" w:rsidR="001E097E" w:rsidRPr="001E097E" w:rsidRDefault="001E097E" w:rsidP="00372BD5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hiết kế cơ sở dữ liệu nhưng còn thiếu hoặc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E893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iết kế đúng đủ, mô tả đầy đủ các bảng trong CSDL và mối quan hệ giữa các bảng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3827D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11CEE158" w14:textId="77777777" w:rsidTr="00372BD5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343C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5/ Xây dựng ứng dụng có ít nhất 4 chức năng chính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B1FC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FC96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xây dựng được ứng dụ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E244C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xây dựng ứng dụng nhưng còn nhiều sai sót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3541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Xây dựng ứng dụng hoạt động ổn định, đầy đủ chức năng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15EB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47675678" w14:textId="77777777" w:rsidTr="00372BD5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A1F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C847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3F63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coding convention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8B1E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ực hiện coding convention nhưng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CFD2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uân thủ chặt chẽ coding conventio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870AC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16B8C4E9" w14:textId="77777777" w:rsidTr="00372BD5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D07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7/ Testing, Test case, Unit tes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AD014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D55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testing, unit test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343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iết test case hoặc unit test nhưng còn nhiều thiếu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9B42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est case và unit test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1DD04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13E6B258" w14:textId="77777777" w:rsidTr="00372BD5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6EC0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8/ 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Các chương trình quản lý dự án: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Jira, Redmine, Trello,..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5431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C886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trong quá trình làm bài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F45D" w14:textId="0943595C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sử dụng nhưng</w:t>
            </w:r>
          </w:p>
          <w:p w14:paraId="1C9368AE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ang tính đối phó, không thường xuyên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AD5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Sử dụng thường xuyên trong quá trình làm đồ á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D72B8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3E7A02FD" w14:textId="77777777" w:rsidTr="00372BD5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4A7F9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9/ Hình thức báo cáo, demo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132A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mẫu báo cáo của  Khoa, sai nhiều lỗi chính tả, không tạo chỉ mục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1F69B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òn nhiều sai sót nhưng không nghiêm trọn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778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CE429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14:paraId="5A7A3D76" w14:textId="77777777" w:rsidTr="00372BD5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174C1" w14:textId="77777777" w:rsidR="00E85811" w:rsidRPr="001E097E" w:rsidRDefault="00E85811" w:rsidP="00372BD5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ổng điểm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0FF1" w14:textId="77777777" w:rsidR="00E85811" w:rsidRPr="001E097E" w:rsidRDefault="00E85811" w:rsidP="00372BD5">
            <w:pPr>
              <w:ind w:right="58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565BE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D1805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442B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702FB" w14:textId="77777777" w:rsidR="00E85811" w:rsidRPr="001E097E" w:rsidRDefault="00E85811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E94AF76" w14:textId="77777777"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1E097E"/>
    <w:rsid w:val="00372BD5"/>
    <w:rsid w:val="007A6D14"/>
    <w:rsid w:val="00874417"/>
    <w:rsid w:val="00A2769E"/>
    <w:rsid w:val="00B87769"/>
    <w:rsid w:val="00CA3889"/>
    <w:rsid w:val="00E85811"/>
    <w:rsid w:val="00F0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14C44"/>
  <w15:chartTrackingRefBased/>
  <w15:docId w15:val="{9B64F72A-C773-4ED6-A7EB-8DA9DC91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Nguyễn Thanh Phong</cp:lastModifiedBy>
  <cp:revision>5</cp:revision>
  <dcterms:created xsi:type="dcterms:W3CDTF">2022-11-09T02:45:00Z</dcterms:created>
  <dcterms:modified xsi:type="dcterms:W3CDTF">2022-11-29T04:40:00Z</dcterms:modified>
</cp:coreProperties>
</file>